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1AD75D" w14:textId="77777777" w:rsidR="00A4103E" w:rsidRPr="00A4103E" w:rsidRDefault="00A4103E" w:rsidP="00A4103E">
      <w:pPr>
        <w:shd w:val="clear" w:color="auto" w:fill="FFFFFF"/>
        <w:spacing w:after="105" w:line="750" w:lineRule="atLeast"/>
        <w:textAlignment w:val="baseline"/>
        <w:outlineLvl w:val="2"/>
        <w:rPr>
          <w:rFonts w:ascii="BuenosAiresTrial-Book" w:eastAsia="Times New Roman" w:hAnsi="BuenosAiresTrial-Book" w:cs="Times New Roman"/>
          <w:b/>
          <w:bCs/>
          <w:color w:val="000000"/>
          <w:kern w:val="0"/>
          <w:sz w:val="72"/>
          <w:szCs w:val="72"/>
          <w:lang w:eastAsia="en-IN"/>
          <w14:ligatures w14:val="none"/>
        </w:rPr>
      </w:pPr>
      <w:r w:rsidRPr="00A4103E">
        <w:rPr>
          <w:rFonts w:ascii="BuenosAiresTrial-Book" w:eastAsia="Times New Roman" w:hAnsi="BuenosAiresTrial-Book" w:cs="Times New Roman"/>
          <w:b/>
          <w:bCs/>
          <w:color w:val="000000"/>
          <w:kern w:val="0"/>
          <w:sz w:val="72"/>
          <w:szCs w:val="72"/>
          <w:lang w:eastAsia="en-IN"/>
          <w14:ligatures w14:val="none"/>
        </w:rPr>
        <w:t>Sustainable Development Goals (SDGs)</w:t>
      </w:r>
    </w:p>
    <w:p w14:paraId="12C4DC63" w14:textId="77777777" w:rsidR="00A4103E" w:rsidRPr="00A4103E" w:rsidRDefault="00A4103E" w:rsidP="00A4103E">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A4103E">
        <w:rPr>
          <w:rFonts w:ascii="BuenosAiresTrial-Book" w:eastAsia="Times New Roman" w:hAnsi="BuenosAiresTrial-Book" w:cs="Times New Roman"/>
          <w:color w:val="212529"/>
          <w:kern w:val="0"/>
          <w:sz w:val="27"/>
          <w:szCs w:val="27"/>
          <w:lang w:eastAsia="en-IN"/>
          <w14:ligatures w14:val="none"/>
        </w:rPr>
        <w:t> </w:t>
      </w:r>
    </w:p>
    <w:p w14:paraId="25476E06" w14:textId="77777777" w:rsidR="00A4103E" w:rsidRPr="00A4103E" w:rsidRDefault="00A4103E" w:rsidP="00A4103E">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A4103E">
        <w:rPr>
          <w:rFonts w:ascii="BuenosAiresTrial-Book" w:eastAsia="Times New Roman" w:hAnsi="BuenosAiresTrial-Book" w:cs="Times New Roman"/>
          <w:color w:val="212529"/>
          <w:kern w:val="0"/>
          <w:sz w:val="27"/>
          <w:szCs w:val="27"/>
          <w:lang w:eastAsia="en-IN"/>
          <w14:ligatures w14:val="none"/>
        </w:rPr>
        <w:t>The Sustainable Development Goals (SDGs) are a set of 17 global goals set by the United Nations to end poverty, protect the planet, and ensure peace and prosperity for all.</w:t>
      </w:r>
    </w:p>
    <w:p w14:paraId="0BAB7708" w14:textId="33C42AA6" w:rsidR="00A4103E" w:rsidRDefault="00A4103E" w:rsidP="00A4103E">
      <w:pPr>
        <w:pStyle w:val="NormalWeb"/>
      </w:pPr>
      <w:r>
        <w:rPr>
          <w:noProof/>
        </w:rPr>
        <w:drawing>
          <wp:inline distT="0" distB="0" distL="0" distR="0" wp14:anchorId="4D95ECD5" wp14:editId="28026CE1">
            <wp:extent cx="5731510" cy="3850005"/>
            <wp:effectExtent l="0" t="0" r="2540" b="0"/>
            <wp:docPr id="14567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31510" cy="3850005"/>
                    </a:xfrm>
                    <a:prstGeom prst="rect">
                      <a:avLst/>
                    </a:prstGeom>
                    <a:noFill/>
                    <a:ln>
                      <a:noFill/>
                    </a:ln>
                  </pic:spPr>
                </pic:pic>
              </a:graphicData>
            </a:graphic>
          </wp:inline>
        </w:drawing>
      </w:r>
    </w:p>
    <w:p w14:paraId="4F44FC61" w14:textId="77777777" w:rsidR="00A4103E" w:rsidRDefault="00A4103E"/>
    <w:p w14:paraId="10C86D5A" w14:textId="1ED9E3BC" w:rsidR="00A4103E" w:rsidRDefault="00A4103E" w:rsidP="00A4103E">
      <w:pPr>
        <w:pStyle w:val="NormalWeb"/>
        <w:shd w:val="clear" w:color="auto" w:fill="FFFFFF"/>
        <w:spacing w:before="0" w:beforeAutospacing="0" w:after="0" w:afterAutospacing="0"/>
        <w:jc w:val="both"/>
        <w:textAlignment w:val="baseline"/>
        <w:rPr>
          <w:rFonts w:ascii="BuenosAiresTrial-Book" w:hAnsi="BuenosAiresTrial-Book"/>
          <w:color w:val="212529"/>
          <w:sz w:val="27"/>
          <w:szCs w:val="27"/>
        </w:rPr>
      </w:pPr>
      <w:r>
        <w:rPr>
          <w:rFonts w:ascii="BuenosAiresTrial-Book" w:hAnsi="BuenosAiresTrial-Book"/>
          <w:color w:val="212529"/>
          <w:sz w:val="27"/>
          <w:szCs w:val="27"/>
        </w:rPr>
        <w:t xml:space="preserve">Vimal Jyothi </w:t>
      </w:r>
      <w:proofErr w:type="gramStart"/>
      <w:r>
        <w:rPr>
          <w:rFonts w:ascii="BuenosAiresTrial-Book" w:hAnsi="BuenosAiresTrial-Book"/>
          <w:color w:val="212529"/>
          <w:sz w:val="27"/>
          <w:szCs w:val="27"/>
        </w:rPr>
        <w:t>Engineering</w:t>
      </w:r>
      <w:r>
        <w:rPr>
          <w:rFonts w:ascii="BuenosAiresTrial-Book" w:hAnsi="BuenosAiresTrial-Book"/>
          <w:color w:val="212529"/>
          <w:sz w:val="27"/>
          <w:szCs w:val="27"/>
        </w:rPr>
        <w:t xml:space="preserve">  </w:t>
      </w:r>
      <w:r>
        <w:rPr>
          <w:rFonts w:ascii="BuenosAiresTrial-Book" w:hAnsi="BuenosAiresTrial-Book"/>
          <w:color w:val="212529"/>
          <w:sz w:val="27"/>
          <w:szCs w:val="27"/>
        </w:rPr>
        <w:t>College</w:t>
      </w:r>
      <w:proofErr w:type="gramEnd"/>
      <w:r>
        <w:rPr>
          <w:rFonts w:ascii="BuenosAiresTrial-Book" w:hAnsi="BuenosAiresTrial-Book"/>
          <w:color w:val="212529"/>
          <w:sz w:val="27"/>
          <w:szCs w:val="27"/>
        </w:rPr>
        <w:t xml:space="preserve"> </w:t>
      </w:r>
      <w:r>
        <w:rPr>
          <w:rFonts w:ascii="BuenosAiresTrial-Book" w:hAnsi="BuenosAiresTrial-Book"/>
          <w:color w:val="212529"/>
          <w:sz w:val="27"/>
          <w:szCs w:val="27"/>
        </w:rPr>
        <w:t>has implemented SDGs by incorporating its goals into the curriculum by incorporating courses and projects that address the SDGs.</w:t>
      </w:r>
    </w:p>
    <w:p w14:paraId="7417BDC7" w14:textId="77777777" w:rsidR="00A4103E" w:rsidRDefault="00A4103E" w:rsidP="00A4103E">
      <w:pPr>
        <w:pStyle w:val="NormalWeb"/>
        <w:shd w:val="clear" w:color="auto" w:fill="FFFFFF"/>
        <w:spacing w:before="0" w:beforeAutospacing="0" w:after="0" w:afterAutospacing="0"/>
        <w:jc w:val="both"/>
        <w:textAlignment w:val="baseline"/>
        <w:rPr>
          <w:rFonts w:ascii="BuenosAiresTrial-Book" w:hAnsi="BuenosAiresTrial-Book"/>
          <w:color w:val="212529"/>
          <w:sz w:val="27"/>
          <w:szCs w:val="27"/>
        </w:rPr>
      </w:pPr>
      <w:r>
        <w:rPr>
          <w:rFonts w:ascii="BuenosAiresTrial-Book" w:hAnsi="BuenosAiresTrial-Book"/>
          <w:color w:val="212529"/>
          <w:sz w:val="27"/>
          <w:szCs w:val="27"/>
        </w:rPr>
        <w:t> </w:t>
      </w:r>
    </w:p>
    <w:p w14:paraId="4DD88250" w14:textId="77777777" w:rsidR="00A4103E" w:rsidRDefault="00A4103E" w:rsidP="00A4103E">
      <w:pPr>
        <w:pStyle w:val="NormalWeb"/>
        <w:shd w:val="clear" w:color="auto" w:fill="FFFFFF"/>
        <w:spacing w:before="0" w:beforeAutospacing="0" w:after="0" w:afterAutospacing="0"/>
        <w:jc w:val="both"/>
        <w:textAlignment w:val="baseline"/>
        <w:rPr>
          <w:rFonts w:ascii="BuenosAiresTrial-Book" w:hAnsi="BuenosAiresTrial-Book"/>
          <w:color w:val="212529"/>
          <w:sz w:val="27"/>
          <w:szCs w:val="27"/>
        </w:rPr>
      </w:pPr>
      <w:r>
        <w:rPr>
          <w:rFonts w:ascii="BuenosAiresTrial-Book" w:hAnsi="BuenosAiresTrial-Book"/>
          <w:color w:val="212529"/>
          <w:sz w:val="27"/>
          <w:szCs w:val="27"/>
        </w:rPr>
        <w:t>The college has also implemented sustainable practices in its operations, such as reducing waste and energy usage, promoting sustainable transportation, and ensuring fair and equal treatment of all members of the college community. The college also collaborate with local organizations and governments to address sustainable development challenges in the surrounding community.</w:t>
      </w:r>
    </w:p>
    <w:p w14:paraId="3E585D6C" w14:textId="77777777" w:rsidR="00A4103E" w:rsidRDefault="00A4103E"/>
    <w:sectPr w:rsidR="00A410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uenosAiresTrial-Book">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NjY0NzUxsDA1NrdQ0lEKTi0uzszPAykwrAUAQrqf0SwAAAA="/>
  </w:docVars>
  <w:rsids>
    <w:rsidRoot w:val="00A4103E"/>
    <w:rsid w:val="00A410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539C84"/>
  <w15:chartTrackingRefBased/>
  <w15:docId w15:val="{C0976667-1C74-44A2-A2B8-04204E584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4103E"/>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4103E"/>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A4103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4808929">
      <w:bodyDiv w:val="1"/>
      <w:marLeft w:val="0"/>
      <w:marRight w:val="0"/>
      <w:marTop w:val="0"/>
      <w:marBottom w:val="0"/>
      <w:divBdr>
        <w:top w:val="none" w:sz="0" w:space="0" w:color="auto"/>
        <w:left w:val="none" w:sz="0" w:space="0" w:color="auto"/>
        <w:bottom w:val="none" w:sz="0" w:space="0" w:color="auto"/>
        <w:right w:val="none" w:sz="0" w:space="0" w:color="auto"/>
      </w:divBdr>
    </w:div>
    <w:div w:id="1081754223">
      <w:bodyDiv w:val="1"/>
      <w:marLeft w:val="0"/>
      <w:marRight w:val="0"/>
      <w:marTop w:val="0"/>
      <w:marBottom w:val="0"/>
      <w:divBdr>
        <w:top w:val="none" w:sz="0" w:space="0" w:color="auto"/>
        <w:left w:val="none" w:sz="0" w:space="0" w:color="auto"/>
        <w:bottom w:val="none" w:sz="0" w:space="0" w:color="auto"/>
        <w:right w:val="none" w:sz="0" w:space="0" w:color="auto"/>
      </w:divBdr>
    </w:div>
    <w:div w:id="1599364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8</Words>
  <Characters>642</Characters>
  <Application>Microsoft Office Word</Application>
  <DocSecurity>0</DocSecurity>
  <Lines>17</Lines>
  <Paragraphs>4</Paragraphs>
  <ScaleCrop>false</ScaleCrop>
  <Company/>
  <LinksUpToDate>false</LinksUpToDate>
  <CharactersWithSpaces>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dharan P</dc:creator>
  <cp:keywords/>
  <dc:description/>
  <cp:lastModifiedBy>Sridharan P</cp:lastModifiedBy>
  <cp:revision>1</cp:revision>
  <dcterms:created xsi:type="dcterms:W3CDTF">2024-05-01T10:32:00Z</dcterms:created>
  <dcterms:modified xsi:type="dcterms:W3CDTF">2024-05-0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850e74-965c-4182-8e91-42d62e7af474</vt:lpwstr>
  </property>
</Properties>
</file>